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6B3FE2" w14:textId="77777777" w:rsidR="00155575" w:rsidRPr="0017548B" w:rsidRDefault="00155575" w:rsidP="00155575">
      <w:pPr>
        <w:spacing w:after="0"/>
        <w:jc w:val="center"/>
        <w:rPr>
          <w:b/>
          <w:bCs/>
          <w:sz w:val="21"/>
          <w:szCs w:val="21"/>
        </w:rPr>
      </w:pPr>
      <w:r w:rsidRPr="00EE10F3">
        <w:rPr>
          <w:b/>
          <w:bCs/>
          <w:sz w:val="28"/>
          <w:szCs w:val="21"/>
          <w:u w:val="single"/>
        </w:rPr>
        <w:t>Topics: Normal distribution, Functions of Random Variables</w:t>
      </w:r>
    </w:p>
    <w:p w14:paraId="527EB444" w14:textId="77777777" w:rsidR="00155575" w:rsidRPr="0017548B" w:rsidRDefault="00155575" w:rsidP="00155575">
      <w:pPr>
        <w:spacing w:after="0"/>
        <w:rPr>
          <w:bCs/>
          <w:i/>
          <w:iCs/>
          <w:sz w:val="21"/>
          <w:szCs w:val="21"/>
        </w:rPr>
      </w:pPr>
    </w:p>
    <w:p w14:paraId="61D67582" w14:textId="77777777" w:rsidR="00155575" w:rsidRPr="00EE10F3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szCs w:val="21"/>
        </w:rPr>
      </w:pPr>
      <w:r w:rsidRPr="00EE10F3">
        <w:rPr>
          <w:szCs w:val="21"/>
        </w:rPr>
        <w:t xml:space="preserve">The time required for servicing transmissions is normally distributed with </w:t>
      </w:r>
      <w:r w:rsidRPr="00EE10F3">
        <w:rPr>
          <w:i/>
          <w:szCs w:val="21"/>
        </w:rPr>
        <w:sym w:font="Symbol" w:char="F06D"/>
      </w:r>
      <w:r w:rsidRPr="00EE10F3">
        <w:rPr>
          <w:szCs w:val="21"/>
        </w:rPr>
        <w:t xml:space="preserve"> = 45 minutes and </w:t>
      </w:r>
      <w:r w:rsidRPr="00EE10F3">
        <w:rPr>
          <w:i/>
          <w:szCs w:val="21"/>
        </w:rPr>
        <w:sym w:font="Symbol" w:char="F073"/>
      </w:r>
      <w:r w:rsidRPr="00EE10F3">
        <w:rPr>
          <w:szCs w:val="21"/>
        </w:rPr>
        <w:t xml:space="preserve"> = 8 minutes. The service manager plans to have work begin on the transmission of a customer’s car 10 minutes after the car is dropped off and the customer is told that the car will be ready within 1 hour from drop-off. What is the probability that the service manager cannot meet his commitment? </w:t>
      </w:r>
    </w:p>
    <w:p w14:paraId="7B66F023" w14:textId="77777777" w:rsidR="00155575" w:rsidRPr="00EE10F3" w:rsidRDefault="00155575" w:rsidP="00155575">
      <w:pPr>
        <w:spacing w:after="120"/>
        <w:ind w:left="360"/>
        <w:contextualSpacing/>
        <w:rPr>
          <w:szCs w:val="21"/>
        </w:rPr>
      </w:pPr>
    </w:p>
    <w:p w14:paraId="37176ED8" w14:textId="77777777" w:rsidR="00155575" w:rsidRPr="00EE10F3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3875   </w:t>
      </w:r>
    </w:p>
    <w:p w14:paraId="19041F53" w14:textId="77777777" w:rsidR="00155575" w:rsidRPr="00EE10F3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2676   </w:t>
      </w:r>
    </w:p>
    <w:p w14:paraId="4E32783C" w14:textId="77777777" w:rsidR="00155575" w:rsidRPr="00EE10F3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5   </w:t>
      </w:r>
    </w:p>
    <w:p w14:paraId="013B81C6" w14:textId="7FEF0DE5" w:rsidR="00155575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6987 </w:t>
      </w:r>
    </w:p>
    <w:p w14:paraId="517477DF" w14:textId="77777777" w:rsidR="001C5B70" w:rsidRDefault="001C5B70" w:rsidP="001C5B70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ns: </w:t>
      </w:r>
      <w:r w:rsidRPr="001C5B70">
        <w:rPr>
          <w:rFonts w:ascii="Times New Roman" w:eastAsia="Times New Roman" w:hAnsi="Times New Roman" w:cs="Times New Roman"/>
        </w:rPr>
        <w:t xml:space="preserve">We have a normal distribution with   </w:t>
      </w:r>
      <w:r w:rsidRPr="00EE10F3">
        <w:rPr>
          <w:i/>
          <w:szCs w:val="21"/>
        </w:rPr>
        <w:sym w:font="Symbol" w:char="F06D"/>
      </w:r>
      <w:r w:rsidRPr="00EE10F3">
        <w:rPr>
          <w:szCs w:val="21"/>
        </w:rPr>
        <w:t xml:space="preserve"> </w:t>
      </w:r>
      <w:r>
        <w:rPr>
          <w:szCs w:val="21"/>
        </w:rPr>
        <w:t xml:space="preserve"> </w:t>
      </w:r>
      <w:r w:rsidRPr="001C5B70">
        <w:rPr>
          <w:rFonts w:ascii="Times New Roman" w:eastAsia="Times New Roman" w:hAnsi="Times New Roman" w:cs="Times New Roman"/>
        </w:rPr>
        <w:t xml:space="preserve">= 45 and  </w:t>
      </w:r>
      <w:r w:rsidRPr="00EE10F3">
        <w:rPr>
          <w:i/>
          <w:szCs w:val="21"/>
        </w:rPr>
        <w:sym w:font="Symbol" w:char="F073"/>
      </w:r>
      <w:r w:rsidRPr="00EE10F3">
        <w:rPr>
          <w:szCs w:val="21"/>
        </w:rPr>
        <w:t xml:space="preserve"> </w:t>
      </w:r>
      <w:r w:rsidRPr="001C5B70">
        <w:rPr>
          <w:rFonts w:ascii="Times New Roman" w:eastAsia="Times New Roman" w:hAnsi="Times New Roman" w:cs="Times New Roman"/>
        </w:rPr>
        <w:t xml:space="preserve"> = 8.0.</w:t>
      </w:r>
    </w:p>
    <w:p w14:paraId="3CC69564" w14:textId="6A9CEE11" w:rsidR="001C5B70" w:rsidRDefault="00C50E70" w:rsidP="00C50E70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165E755" wp14:editId="5D686398">
            <wp:extent cx="2352675" cy="1428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CDD54" w14:textId="77777777" w:rsidR="001C5B70" w:rsidRPr="001C5B70" w:rsidRDefault="001C5B70" w:rsidP="001C5B70">
      <w:pPr>
        <w:spacing w:after="0" w:line="300" w:lineRule="atLeast"/>
        <w:rPr>
          <w:rFonts w:ascii="Consolas" w:eastAsia="Times New Roman" w:hAnsi="Consolas" w:cs="Segoe UI"/>
          <w:color w:val="24292E"/>
          <w:sz w:val="18"/>
          <w:szCs w:val="18"/>
        </w:rPr>
      </w:pPr>
    </w:p>
    <w:p w14:paraId="6717A465" w14:textId="77777777" w:rsidR="00155575" w:rsidRPr="00EE10F3" w:rsidRDefault="00155575" w:rsidP="00155575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360"/>
        <w:contextualSpacing/>
        <w:rPr>
          <w:bCs/>
          <w:szCs w:val="21"/>
        </w:rPr>
      </w:pPr>
      <w:r w:rsidRPr="00EE10F3">
        <w:rPr>
          <w:szCs w:val="21"/>
        </w:rPr>
        <w:t xml:space="preserve">The current age (in years) of 400 clerical employees at an insurance claims processing center is normally distributed with mean </w:t>
      </w:r>
      <w:r w:rsidRPr="00EE10F3">
        <w:rPr>
          <w:i/>
          <w:szCs w:val="21"/>
        </w:rPr>
        <w:sym w:font="Symbol" w:char="F06D"/>
      </w:r>
      <w:r w:rsidRPr="00EE10F3">
        <w:rPr>
          <w:szCs w:val="21"/>
        </w:rPr>
        <w:t xml:space="preserve"> = 38 and Standard deviation </w:t>
      </w:r>
      <w:r w:rsidRPr="00EE10F3">
        <w:rPr>
          <w:i/>
          <w:szCs w:val="21"/>
        </w:rPr>
        <w:sym w:font="Symbol" w:char="F073"/>
      </w:r>
      <w:r w:rsidRPr="00EE10F3">
        <w:rPr>
          <w:szCs w:val="21"/>
        </w:rPr>
        <w:t xml:space="preserve"> =6. For each statement below, please specify </w:t>
      </w:r>
      <w:r w:rsidRPr="00EE10F3">
        <w:rPr>
          <w:bCs/>
          <w:szCs w:val="21"/>
        </w:rPr>
        <w:t>True/False. If false, briefly explain why.</w:t>
      </w:r>
    </w:p>
    <w:p w14:paraId="110A9E52" w14:textId="08C1B582" w:rsidR="00155575" w:rsidRDefault="00155575" w:rsidP="00155575">
      <w:pPr>
        <w:numPr>
          <w:ilvl w:val="0"/>
          <w:numId w:val="3"/>
        </w:numPr>
        <w:autoSpaceDE w:val="0"/>
        <w:autoSpaceDN w:val="0"/>
        <w:adjustRightInd w:val="0"/>
        <w:spacing w:after="120"/>
        <w:contextualSpacing/>
        <w:rPr>
          <w:szCs w:val="21"/>
        </w:rPr>
      </w:pPr>
      <w:r w:rsidRPr="00EE10F3">
        <w:rPr>
          <w:szCs w:val="21"/>
        </w:rPr>
        <w:t>More employees at the processing center are older than 44 than between 38 and 44.</w:t>
      </w:r>
    </w:p>
    <w:p w14:paraId="0A5CF64D" w14:textId="7FB6E8EE" w:rsidR="00C50E70" w:rsidRDefault="00C50E70" w:rsidP="00C50E70">
      <w:pPr>
        <w:autoSpaceDE w:val="0"/>
        <w:autoSpaceDN w:val="0"/>
        <w:adjustRightInd w:val="0"/>
        <w:spacing w:after="120"/>
        <w:ind w:left="720"/>
        <w:contextualSpacing/>
        <w:rPr>
          <w:szCs w:val="21"/>
        </w:rPr>
      </w:pPr>
      <w:r>
        <w:rPr>
          <w:szCs w:val="21"/>
        </w:rPr>
        <w:t>Ans: False, more employees are bat the age of 36 and hence the mean is 36.</w:t>
      </w:r>
    </w:p>
    <w:p w14:paraId="2712DC7D" w14:textId="77777777" w:rsidR="00C50E70" w:rsidRPr="00EE10F3" w:rsidRDefault="00C50E70" w:rsidP="00C50E70">
      <w:pPr>
        <w:autoSpaceDE w:val="0"/>
        <w:autoSpaceDN w:val="0"/>
        <w:adjustRightInd w:val="0"/>
        <w:spacing w:after="120"/>
        <w:ind w:left="720"/>
        <w:contextualSpacing/>
        <w:rPr>
          <w:szCs w:val="21"/>
        </w:rPr>
      </w:pPr>
    </w:p>
    <w:p w14:paraId="5F686B48" w14:textId="06D76710" w:rsidR="00155575" w:rsidRDefault="00155575" w:rsidP="00155575">
      <w:pPr>
        <w:numPr>
          <w:ilvl w:val="0"/>
          <w:numId w:val="3"/>
        </w:numPr>
        <w:autoSpaceDE w:val="0"/>
        <w:autoSpaceDN w:val="0"/>
        <w:adjustRightInd w:val="0"/>
        <w:spacing w:after="120"/>
        <w:contextualSpacing/>
        <w:rPr>
          <w:szCs w:val="21"/>
        </w:rPr>
      </w:pPr>
      <w:r w:rsidRPr="00EE10F3">
        <w:rPr>
          <w:szCs w:val="21"/>
        </w:rPr>
        <w:t>A training program for employees under the age of 30 at the center would be expected to attract about 36 employees.</w:t>
      </w:r>
    </w:p>
    <w:p w14:paraId="10998EEE" w14:textId="6EA3F571" w:rsidR="00C92865" w:rsidRPr="00EE10F3" w:rsidRDefault="00C92865" w:rsidP="00C92865">
      <w:pPr>
        <w:autoSpaceDE w:val="0"/>
        <w:autoSpaceDN w:val="0"/>
        <w:adjustRightInd w:val="0"/>
        <w:spacing w:after="120"/>
        <w:ind w:left="720"/>
        <w:contextualSpacing/>
        <w:rPr>
          <w:szCs w:val="21"/>
        </w:rPr>
      </w:pPr>
      <w:r>
        <w:rPr>
          <w:szCs w:val="21"/>
        </w:rPr>
        <w:t>Ans: TRUE</w:t>
      </w:r>
    </w:p>
    <w:p w14:paraId="43E88B8A" w14:textId="77777777" w:rsidR="00155575" w:rsidRPr="00EE10F3" w:rsidRDefault="00155575" w:rsidP="00155575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14:paraId="4AB596DB" w14:textId="1007708A" w:rsidR="00F21D8E" w:rsidRDefault="00155575" w:rsidP="00155575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360"/>
        <w:contextualSpacing/>
        <w:rPr>
          <w:szCs w:val="21"/>
        </w:rPr>
      </w:pPr>
      <w:r w:rsidRPr="00EE10F3">
        <w:rPr>
          <w:szCs w:val="21"/>
        </w:rPr>
        <w:t xml:space="preserve">If </w:t>
      </w:r>
      <w:r w:rsidRPr="00EE10F3">
        <w:rPr>
          <w:i/>
          <w:iCs/>
          <w:szCs w:val="21"/>
        </w:rPr>
        <w:t>X</w:t>
      </w:r>
      <w:r w:rsidRPr="00EE10F3">
        <w:rPr>
          <w:i/>
          <w:iCs/>
          <w:szCs w:val="21"/>
          <w:vertAlign w:val="subscript"/>
        </w:rPr>
        <w:t>1</w:t>
      </w:r>
      <w:r w:rsidRPr="00EE10F3">
        <w:rPr>
          <w:i/>
          <w:iCs/>
          <w:szCs w:val="21"/>
        </w:rPr>
        <w:t xml:space="preserve"> </w:t>
      </w:r>
      <w:r w:rsidRPr="00EE10F3">
        <w:rPr>
          <w:szCs w:val="21"/>
        </w:rPr>
        <w:t xml:space="preserve">~ </w:t>
      </w:r>
      <w:r w:rsidRPr="00EE10F3">
        <w:rPr>
          <w:i/>
          <w:iCs/>
          <w:szCs w:val="21"/>
        </w:rPr>
        <w:t>N</w:t>
      </w:r>
      <w:r w:rsidRPr="00EE10F3">
        <w:rPr>
          <w:szCs w:val="21"/>
        </w:rPr>
        <w:t>(μ, σ</w:t>
      </w:r>
      <w:r w:rsidRPr="00EE10F3">
        <w:rPr>
          <w:szCs w:val="21"/>
          <w:vertAlign w:val="superscript"/>
        </w:rPr>
        <w:t>2</w:t>
      </w:r>
      <w:r w:rsidRPr="00EE10F3">
        <w:rPr>
          <w:szCs w:val="21"/>
        </w:rPr>
        <w:t xml:space="preserve">) and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2</w:t>
      </w:r>
      <w:r w:rsidRPr="00EE10F3">
        <w:rPr>
          <w:szCs w:val="21"/>
        </w:rPr>
        <w:t xml:space="preserve"> ~ </w:t>
      </w:r>
      <w:r w:rsidRPr="00EE10F3">
        <w:rPr>
          <w:i/>
          <w:iCs/>
          <w:szCs w:val="21"/>
        </w:rPr>
        <w:t>N</w:t>
      </w:r>
      <w:r w:rsidRPr="00EE10F3">
        <w:rPr>
          <w:szCs w:val="21"/>
        </w:rPr>
        <w:t>(μ, σ</w:t>
      </w:r>
      <w:r w:rsidRPr="00EE10F3">
        <w:rPr>
          <w:szCs w:val="21"/>
          <w:vertAlign w:val="superscript"/>
        </w:rPr>
        <w:t>2</w:t>
      </w:r>
      <w:r w:rsidRPr="00EE10F3">
        <w:rPr>
          <w:szCs w:val="21"/>
        </w:rPr>
        <w:t xml:space="preserve">) are </w:t>
      </w:r>
      <w:proofErr w:type="spellStart"/>
      <w:r w:rsidRPr="00EE10F3">
        <w:rPr>
          <w:i/>
          <w:iCs/>
          <w:szCs w:val="21"/>
        </w:rPr>
        <w:t>iid</w:t>
      </w:r>
      <w:proofErr w:type="spellEnd"/>
      <w:r w:rsidRPr="00EE10F3">
        <w:rPr>
          <w:i/>
          <w:iCs/>
          <w:szCs w:val="21"/>
        </w:rPr>
        <w:t xml:space="preserve"> </w:t>
      </w:r>
      <w:r w:rsidRPr="00EE10F3">
        <w:rPr>
          <w:szCs w:val="21"/>
        </w:rPr>
        <w:t xml:space="preserve">normal random variables, then what is the difference between 2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1</w:t>
      </w:r>
      <w:r w:rsidRPr="00EE10F3">
        <w:rPr>
          <w:szCs w:val="21"/>
        </w:rPr>
        <w:t xml:space="preserve"> and </w:t>
      </w:r>
      <w:r w:rsidR="00DF19CB" w:rsidRPr="00EE10F3">
        <w:rPr>
          <w:i/>
          <w:iCs/>
          <w:szCs w:val="21"/>
        </w:rPr>
        <w:t>X</w:t>
      </w:r>
      <w:r w:rsidR="00DF19CB" w:rsidRPr="00EE10F3">
        <w:rPr>
          <w:szCs w:val="21"/>
          <w:vertAlign w:val="subscript"/>
        </w:rPr>
        <w:t>1</w:t>
      </w:r>
      <w:r w:rsidR="00DF19CB" w:rsidRPr="00EE10F3">
        <w:rPr>
          <w:szCs w:val="21"/>
        </w:rPr>
        <w:t xml:space="preserve"> + </w:t>
      </w:r>
      <w:r w:rsidR="00DF19CB" w:rsidRPr="00EE10F3">
        <w:rPr>
          <w:i/>
          <w:iCs/>
          <w:szCs w:val="21"/>
        </w:rPr>
        <w:t>X</w:t>
      </w:r>
      <w:r w:rsidR="00DF19CB" w:rsidRPr="00EE10F3">
        <w:rPr>
          <w:szCs w:val="21"/>
          <w:vertAlign w:val="subscript"/>
        </w:rPr>
        <w:t>2</w:t>
      </w:r>
      <w:r w:rsidRPr="00EE10F3">
        <w:rPr>
          <w:szCs w:val="21"/>
        </w:rPr>
        <w:t>? Discuss both their distributions and parameters.</w:t>
      </w:r>
    </w:p>
    <w:p w14:paraId="62B17D99" w14:textId="77777777" w:rsidR="00BE5ACF" w:rsidRDefault="00F21D8E" w:rsidP="00BE5ACF">
      <w:pPr>
        <w:autoSpaceDE w:val="0"/>
        <w:autoSpaceDN w:val="0"/>
        <w:adjustRightInd w:val="0"/>
        <w:spacing w:after="120"/>
        <w:contextualSpacing/>
      </w:pPr>
      <w:r>
        <w:rPr>
          <w:szCs w:val="21"/>
        </w:rPr>
        <w:t>Ans:</w:t>
      </w:r>
      <w:r w:rsidRPr="00F21D8E">
        <w:t xml:space="preserve"> </w:t>
      </w:r>
    </w:p>
    <w:p w14:paraId="6F5F3178" w14:textId="71303D6D" w:rsidR="00DF19CB" w:rsidRPr="00BE5ACF" w:rsidRDefault="00DF19CB" w:rsidP="00BE5AC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/>
        <w:rPr>
          <w:szCs w:val="21"/>
        </w:rPr>
      </w:pPr>
      <w:r w:rsidRPr="00BE5ACF">
        <w:rPr>
          <w:szCs w:val="21"/>
        </w:rPr>
        <w:t xml:space="preserve">2 </w:t>
      </w:r>
      <w:r w:rsidRPr="00BE5ACF">
        <w:rPr>
          <w:i/>
          <w:iCs/>
          <w:szCs w:val="21"/>
        </w:rPr>
        <w:t>X</w:t>
      </w:r>
      <w:r w:rsidRPr="00BE5ACF">
        <w:rPr>
          <w:szCs w:val="21"/>
          <w:vertAlign w:val="subscript"/>
        </w:rPr>
        <w:t>1</w:t>
      </w:r>
      <w:r w:rsidR="00F21D8E">
        <w:t xml:space="preserve">, multiplies the mean </w:t>
      </w:r>
      <w:r>
        <w:t xml:space="preserve">and variance </w:t>
      </w:r>
      <w:r w:rsidR="00F21D8E">
        <w:t>by 2, whereas t</w:t>
      </w:r>
      <w:r w:rsidR="00F21D8E" w:rsidRPr="00BE5ACF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he </w:t>
      </w:r>
      <w:r w:rsidRPr="00BE5ACF">
        <w:rPr>
          <w:i/>
          <w:iCs/>
          <w:szCs w:val="21"/>
        </w:rPr>
        <w:t>X</w:t>
      </w:r>
      <w:r w:rsidRPr="00BE5ACF">
        <w:rPr>
          <w:szCs w:val="21"/>
          <w:vertAlign w:val="subscript"/>
        </w:rPr>
        <w:t>1</w:t>
      </w:r>
      <w:r w:rsidRPr="00BE5ACF">
        <w:rPr>
          <w:szCs w:val="21"/>
        </w:rPr>
        <w:t xml:space="preserve"> + </w:t>
      </w:r>
      <w:r w:rsidRPr="00BE5ACF">
        <w:rPr>
          <w:i/>
          <w:iCs/>
          <w:szCs w:val="21"/>
        </w:rPr>
        <w:t>X</w:t>
      </w:r>
      <w:r w:rsidRPr="00BE5ACF">
        <w:rPr>
          <w:szCs w:val="21"/>
          <w:vertAlign w:val="subscript"/>
        </w:rPr>
        <w:t xml:space="preserve">2 </w:t>
      </w:r>
      <w:r w:rsidRPr="00BE5ACF">
        <w:rPr>
          <w:szCs w:val="21"/>
        </w:rPr>
        <w:t xml:space="preserve">, the </w:t>
      </w:r>
      <w:r w:rsidR="00F21D8E" w:rsidRPr="00BE5ACF">
        <w:rPr>
          <w:rFonts w:ascii="Arial" w:hAnsi="Arial" w:cs="Arial"/>
          <w:color w:val="202122"/>
          <w:sz w:val="21"/>
          <w:szCs w:val="21"/>
          <w:shd w:val="clear" w:color="auto" w:fill="FFFFFF"/>
        </w:rPr>
        <w:t>mean being the sum of the two means, and its variance being the sum of the two variances</w:t>
      </w:r>
      <w:r w:rsidRPr="00BE5ACF">
        <w:rPr>
          <w:szCs w:val="21"/>
        </w:rPr>
        <w:t>.</w:t>
      </w:r>
    </w:p>
    <w:p w14:paraId="4B3DF391" w14:textId="381E5911" w:rsidR="00155575" w:rsidRPr="00BE5ACF" w:rsidRDefault="00DF19CB" w:rsidP="00BE5AC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20"/>
        <w:rPr>
          <w:szCs w:val="21"/>
        </w:rPr>
      </w:pPr>
      <w:r w:rsidRPr="00BE5ACF">
        <w:rPr>
          <w:szCs w:val="21"/>
        </w:rPr>
        <w:t xml:space="preserve">2 </w:t>
      </w:r>
      <w:r w:rsidRPr="00BE5ACF">
        <w:rPr>
          <w:i/>
          <w:iCs/>
          <w:szCs w:val="21"/>
        </w:rPr>
        <w:t>X</w:t>
      </w:r>
      <w:r w:rsidRPr="00BE5ACF">
        <w:rPr>
          <w:szCs w:val="21"/>
          <w:vertAlign w:val="subscript"/>
        </w:rPr>
        <w:t>1</w:t>
      </w:r>
      <w:r w:rsidRPr="00BE5ACF">
        <w:rPr>
          <w:szCs w:val="21"/>
        </w:rPr>
        <w:t>, makes the kurtosis of the distribution negativ</w:t>
      </w:r>
      <w:r w:rsidR="00BE5ACF" w:rsidRPr="00BE5ACF">
        <w:rPr>
          <w:szCs w:val="21"/>
        </w:rPr>
        <w:t>e as the scaling of the variance spreads out the peak of the distribution.</w:t>
      </w:r>
    </w:p>
    <w:p w14:paraId="24556ED1" w14:textId="7C890A62" w:rsidR="00AC147D" w:rsidRDefault="00AC147D" w:rsidP="00155575">
      <w:pPr>
        <w:spacing w:after="120"/>
        <w:contextualSpacing/>
        <w:rPr>
          <w:szCs w:val="21"/>
        </w:rPr>
      </w:pPr>
    </w:p>
    <w:p w14:paraId="3060563A" w14:textId="77777777" w:rsidR="00AC147D" w:rsidRPr="00EE10F3" w:rsidRDefault="00AC147D" w:rsidP="00155575">
      <w:pPr>
        <w:spacing w:after="120"/>
        <w:contextualSpacing/>
        <w:rPr>
          <w:szCs w:val="21"/>
        </w:rPr>
      </w:pPr>
    </w:p>
    <w:p w14:paraId="3437B9B2" w14:textId="1ED54876" w:rsidR="00155575" w:rsidRPr="00EE10F3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szCs w:val="21"/>
        </w:rPr>
      </w:pPr>
      <w:r w:rsidRPr="00EE10F3">
        <w:rPr>
          <w:color w:val="000000"/>
          <w:szCs w:val="21"/>
        </w:rPr>
        <w:lastRenderedPageBreak/>
        <w:t>Let X ~ N(</w:t>
      </w:r>
      <w:r w:rsidR="00C30284" w:rsidRPr="00EE10F3">
        <w:rPr>
          <w:color w:val="000000"/>
          <w:szCs w:val="21"/>
        </w:rPr>
        <w:t>100,</w:t>
      </w:r>
      <w:r w:rsidRPr="00EE10F3">
        <w:rPr>
          <w:color w:val="000000"/>
          <w:szCs w:val="21"/>
        </w:rPr>
        <w:t>20</w:t>
      </w:r>
      <w:r w:rsidRPr="00EE10F3">
        <w:rPr>
          <w:color w:val="000000"/>
          <w:szCs w:val="21"/>
          <w:vertAlign w:val="superscript"/>
        </w:rPr>
        <w:t>2</w:t>
      </w:r>
      <w:r w:rsidRPr="00EE10F3">
        <w:rPr>
          <w:color w:val="000000"/>
          <w:szCs w:val="21"/>
        </w:rPr>
        <w:t xml:space="preserve">). Find two values, </w:t>
      </w:r>
      <w:r w:rsidRPr="00EE10F3">
        <w:rPr>
          <w:i/>
          <w:color w:val="000000"/>
          <w:szCs w:val="21"/>
        </w:rPr>
        <w:t>a</w:t>
      </w:r>
      <w:r w:rsidRPr="00EE10F3">
        <w:rPr>
          <w:color w:val="000000"/>
          <w:szCs w:val="21"/>
        </w:rPr>
        <w:t xml:space="preserve"> and </w:t>
      </w:r>
      <w:r w:rsidRPr="00EE10F3">
        <w:rPr>
          <w:i/>
          <w:color w:val="000000"/>
          <w:szCs w:val="21"/>
        </w:rPr>
        <w:t>b</w:t>
      </w:r>
      <w:r w:rsidRPr="00EE10F3">
        <w:rPr>
          <w:color w:val="000000"/>
          <w:szCs w:val="21"/>
        </w:rPr>
        <w:t>, symmetric about the mean, such that the probability of the random variable taking a value between them is 0.99. </w:t>
      </w:r>
    </w:p>
    <w:p w14:paraId="58DBC1F2" w14:textId="77777777" w:rsidR="00155575" w:rsidRPr="00EE10F3" w:rsidRDefault="00155575" w:rsidP="00155575">
      <w:pPr>
        <w:spacing w:after="120"/>
        <w:ind w:left="360"/>
        <w:contextualSpacing/>
        <w:rPr>
          <w:szCs w:val="21"/>
        </w:rPr>
      </w:pPr>
    </w:p>
    <w:p w14:paraId="01AC4A6B" w14:textId="77777777"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90.5, 105.9 </w:t>
      </w:r>
    </w:p>
    <w:p w14:paraId="49AF94C1" w14:textId="77777777"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80.2, 119.8 </w:t>
      </w:r>
    </w:p>
    <w:p w14:paraId="6FEA9E8F" w14:textId="77777777"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22, 78 </w:t>
      </w:r>
    </w:p>
    <w:p w14:paraId="16D1BAC1" w14:textId="297D1465"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48.5, 151.5 </w:t>
      </w:r>
    </w:p>
    <w:p w14:paraId="06F639AF" w14:textId="3CDAB7BF" w:rsidR="00155575" w:rsidRPr="00C30284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>90.1, 109.9</w:t>
      </w:r>
    </w:p>
    <w:p w14:paraId="4817D9F3" w14:textId="2599E70C" w:rsidR="00C30284" w:rsidRDefault="00204DC9" w:rsidP="00C30284">
      <w:pPr>
        <w:spacing w:after="120"/>
        <w:contextualSpacing/>
        <w:rPr>
          <w:color w:val="000000"/>
          <w:szCs w:val="21"/>
        </w:r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410BDE56" wp14:editId="24F0C641">
            <wp:simplePos x="0" y="0"/>
            <wp:positionH relativeFrom="column">
              <wp:posOffset>600075</wp:posOffset>
            </wp:positionH>
            <wp:positionV relativeFrom="paragraph">
              <wp:posOffset>214630</wp:posOffset>
            </wp:positionV>
            <wp:extent cx="2981325" cy="3009900"/>
            <wp:effectExtent l="0" t="0" r="952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30284">
        <w:rPr>
          <w:color w:val="000000"/>
          <w:szCs w:val="21"/>
        </w:rPr>
        <w:t xml:space="preserve">Ans: </w:t>
      </w:r>
      <w:r w:rsidR="00C30284">
        <w:rPr>
          <w:color w:val="000000"/>
          <w:szCs w:val="21"/>
        </w:rPr>
        <w:tab/>
      </w:r>
    </w:p>
    <w:p w14:paraId="1C01D7DE" w14:textId="005B64FD" w:rsidR="00277781" w:rsidRPr="00EE10F3" w:rsidRDefault="00277781" w:rsidP="00C30284">
      <w:pPr>
        <w:spacing w:after="120"/>
        <w:contextualSpacing/>
        <w:rPr>
          <w:szCs w:val="21"/>
        </w:rPr>
      </w:pPr>
    </w:p>
    <w:p w14:paraId="2F0FB190" w14:textId="1415A926" w:rsidR="00155575" w:rsidRPr="00EE10F3" w:rsidRDefault="00155575" w:rsidP="00155575">
      <w:pPr>
        <w:spacing w:after="120"/>
        <w:ind w:left="1080"/>
        <w:contextualSpacing/>
        <w:rPr>
          <w:szCs w:val="21"/>
        </w:rPr>
      </w:pPr>
    </w:p>
    <w:p w14:paraId="081BA3A1" w14:textId="77777777" w:rsidR="00155575" w:rsidRPr="00204DC9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204DC9">
        <w:rPr>
          <w:rFonts w:ascii="Times New Roman" w:hAnsi="Times New Roman" w:cs="Times New Roman"/>
          <w:color w:val="000000"/>
          <w:sz w:val="24"/>
          <w:szCs w:val="24"/>
        </w:rPr>
        <w:t>Consider a company that has two different divisions. The annual profits from the two divisions are independent and have distributions Profit</w:t>
      </w:r>
      <w:r w:rsidRPr="00204DC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1</w:t>
      </w:r>
      <w:r w:rsidRPr="00204DC9">
        <w:rPr>
          <w:rFonts w:ascii="Times New Roman" w:hAnsi="Times New Roman" w:cs="Times New Roman"/>
          <w:color w:val="000000"/>
          <w:sz w:val="24"/>
          <w:szCs w:val="24"/>
        </w:rPr>
        <w:t xml:space="preserve"> ~ N(5, 3</w:t>
      </w:r>
      <w:r w:rsidRPr="00204DC9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204DC9">
        <w:rPr>
          <w:rFonts w:ascii="Times New Roman" w:hAnsi="Times New Roman" w:cs="Times New Roman"/>
          <w:color w:val="000000"/>
          <w:sz w:val="24"/>
          <w:szCs w:val="24"/>
        </w:rPr>
        <w:t>) and Profit</w:t>
      </w:r>
      <w:r w:rsidRPr="00204DC9">
        <w:rPr>
          <w:rFonts w:ascii="Times New Roman" w:hAnsi="Times New Roman" w:cs="Times New Roman"/>
          <w:color w:val="000000"/>
          <w:sz w:val="24"/>
          <w:szCs w:val="24"/>
          <w:vertAlign w:val="subscript"/>
        </w:rPr>
        <w:t>2</w:t>
      </w:r>
      <w:r w:rsidRPr="00204DC9">
        <w:rPr>
          <w:rFonts w:ascii="Times New Roman" w:hAnsi="Times New Roman" w:cs="Times New Roman"/>
          <w:color w:val="000000"/>
          <w:sz w:val="24"/>
          <w:szCs w:val="24"/>
        </w:rPr>
        <w:t xml:space="preserve"> ~ N(7, 4</w:t>
      </w:r>
      <w:r w:rsidRPr="00204DC9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204DC9">
        <w:rPr>
          <w:rFonts w:ascii="Times New Roman" w:hAnsi="Times New Roman" w:cs="Times New Roman"/>
          <w:color w:val="000000"/>
          <w:sz w:val="24"/>
          <w:szCs w:val="24"/>
        </w:rPr>
        <w:t>) respectively. Both the profits are in $ Million. Answer the following questions about the total profit of the company in Rupees. Assume that $1 = Rs. 45</w:t>
      </w:r>
    </w:p>
    <w:p w14:paraId="27610173" w14:textId="44E9B52D" w:rsidR="00155575" w:rsidRPr="00204DC9" w:rsidRDefault="00155575" w:rsidP="00155575">
      <w:pPr>
        <w:numPr>
          <w:ilvl w:val="0"/>
          <w:numId w:val="5"/>
        </w:numPr>
        <w:spacing w:after="120"/>
        <w:contextualSpacing/>
        <w:rPr>
          <w:rFonts w:ascii="Times New Roman" w:hAnsi="Times New Roman" w:cs="Times New Roman"/>
          <w:sz w:val="24"/>
          <w:szCs w:val="24"/>
        </w:rPr>
      </w:pPr>
      <w:r w:rsidRPr="00204DC9">
        <w:rPr>
          <w:rFonts w:ascii="Times New Roman" w:hAnsi="Times New Roman" w:cs="Times New Roman"/>
          <w:sz w:val="24"/>
          <w:szCs w:val="24"/>
        </w:rPr>
        <w:t>Specify a Rupee range (centered on the mean) such that it contains 95% probability for the annual profit of the company.</w:t>
      </w:r>
    </w:p>
    <w:p w14:paraId="2120C07D" w14:textId="22ECB005" w:rsidR="00A81349" w:rsidRPr="00204DC9" w:rsidRDefault="00936FA4" w:rsidP="00A81349">
      <w:pPr>
        <w:pStyle w:val="HTMLPreformatted"/>
        <w:wordWrap w:val="0"/>
        <w:spacing w:line="291" w:lineRule="atLeast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204DC9">
        <w:rPr>
          <w:rFonts w:ascii="Times New Roman" w:hAnsi="Times New Roman" w:cs="Times New Roman"/>
          <w:sz w:val="24"/>
          <w:szCs w:val="24"/>
        </w:rPr>
        <w:t xml:space="preserve">Ans: </w:t>
      </w:r>
      <w:r w:rsidRPr="00204DC9">
        <w:rPr>
          <w:rFonts w:ascii="Times New Roman" w:hAnsi="Times New Roman" w:cs="Times New Roman"/>
          <w:sz w:val="24"/>
          <w:szCs w:val="24"/>
        </w:rPr>
        <w:tab/>
      </w:r>
      <w:r w:rsidR="00A81349" w:rsidRPr="00204DC9">
        <w:rPr>
          <w:rFonts w:ascii="Times New Roman" w:hAnsi="Times New Roman" w:cs="Times New Roman"/>
          <w:color w:val="000000"/>
          <w:sz w:val="24"/>
          <w:szCs w:val="24"/>
        </w:rPr>
        <w:t>(542.5747738297588, 537.4252261702412)</w:t>
      </w:r>
    </w:p>
    <w:p w14:paraId="54D85EA8" w14:textId="00853F39" w:rsidR="00936FA4" w:rsidRPr="00204DC9" w:rsidRDefault="00936FA4" w:rsidP="00936FA4">
      <w:pPr>
        <w:spacing w:after="120"/>
        <w:contextualSpacing/>
        <w:rPr>
          <w:rFonts w:ascii="Times New Roman" w:hAnsi="Times New Roman" w:cs="Times New Roman"/>
          <w:sz w:val="24"/>
          <w:szCs w:val="24"/>
        </w:rPr>
      </w:pPr>
    </w:p>
    <w:p w14:paraId="12E22900" w14:textId="1CCDBE7F" w:rsidR="00FD5D29" w:rsidRPr="00204DC9" w:rsidRDefault="00155575" w:rsidP="00FD5D29">
      <w:pPr>
        <w:numPr>
          <w:ilvl w:val="0"/>
          <w:numId w:val="5"/>
        </w:numPr>
        <w:spacing w:after="120"/>
        <w:contextualSpacing/>
        <w:rPr>
          <w:rFonts w:ascii="Times New Roman" w:hAnsi="Times New Roman" w:cs="Times New Roman"/>
          <w:sz w:val="24"/>
          <w:szCs w:val="24"/>
        </w:rPr>
      </w:pPr>
      <w:r w:rsidRPr="00204DC9">
        <w:rPr>
          <w:rFonts w:ascii="Times New Roman" w:hAnsi="Times New Roman" w:cs="Times New Roman"/>
          <w:sz w:val="24"/>
          <w:szCs w:val="24"/>
        </w:rPr>
        <w:t>Specify the 5</w:t>
      </w:r>
      <w:r w:rsidRPr="00204DC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204DC9">
        <w:rPr>
          <w:rFonts w:ascii="Times New Roman" w:hAnsi="Times New Roman" w:cs="Times New Roman"/>
          <w:sz w:val="24"/>
          <w:szCs w:val="24"/>
        </w:rPr>
        <w:t xml:space="preserve"> percentile of profit (in Rupees) for the </w:t>
      </w:r>
      <w:proofErr w:type="gramStart"/>
      <w:r w:rsidRPr="00204DC9">
        <w:rPr>
          <w:rFonts w:ascii="Times New Roman" w:hAnsi="Times New Roman" w:cs="Times New Roman"/>
          <w:sz w:val="24"/>
          <w:szCs w:val="24"/>
        </w:rPr>
        <w:t>company</w:t>
      </w:r>
      <w:proofErr w:type="gramEnd"/>
    </w:p>
    <w:p w14:paraId="195FEC4B" w14:textId="53DB6577" w:rsidR="00FD5D29" w:rsidRPr="00204DC9" w:rsidRDefault="00936FA4" w:rsidP="00FD5D29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204DC9">
        <w:rPr>
          <w:rFonts w:ascii="Times New Roman" w:hAnsi="Times New Roman" w:cs="Times New Roman"/>
          <w:sz w:val="24"/>
          <w:szCs w:val="24"/>
        </w:rPr>
        <w:t xml:space="preserve">Ans: </w:t>
      </w:r>
      <w:r w:rsidR="00FD5D29" w:rsidRPr="00204DC9">
        <w:rPr>
          <w:rFonts w:ascii="Times New Roman" w:hAnsi="Times New Roman" w:cs="Times New Roman"/>
          <w:sz w:val="24"/>
          <w:szCs w:val="24"/>
        </w:rPr>
        <w:tab/>
        <w:t>(</w:t>
      </w:r>
      <w:r w:rsidR="00FD5D29" w:rsidRPr="00204DC9">
        <w:rPr>
          <w:rFonts w:ascii="Times New Roman" w:hAnsi="Times New Roman" w:cs="Times New Roman"/>
          <w:color w:val="000000"/>
          <w:sz w:val="24"/>
          <w:szCs w:val="24"/>
        </w:rPr>
        <w:t>541.9753988172804, 538.0246011827196</w:t>
      </w:r>
      <w:r w:rsidR="00FD5D29" w:rsidRPr="00204DC9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66733ADC" w14:textId="0FF8AB87" w:rsidR="00936FA4" w:rsidRPr="00204DC9" w:rsidRDefault="00936FA4" w:rsidP="00936FA4">
      <w:pPr>
        <w:spacing w:after="120"/>
        <w:contextualSpacing/>
        <w:rPr>
          <w:rFonts w:ascii="Times New Roman" w:hAnsi="Times New Roman" w:cs="Times New Roman"/>
          <w:sz w:val="24"/>
          <w:szCs w:val="24"/>
        </w:rPr>
      </w:pPr>
    </w:p>
    <w:p w14:paraId="3278FBB2" w14:textId="7F6084EB" w:rsidR="00BE289C" w:rsidRPr="00204DC9" w:rsidRDefault="00155575" w:rsidP="003F705D">
      <w:pPr>
        <w:numPr>
          <w:ilvl w:val="0"/>
          <w:numId w:val="5"/>
        </w:numPr>
        <w:spacing w:after="120"/>
        <w:contextualSpacing/>
        <w:rPr>
          <w:rFonts w:ascii="Times New Roman" w:hAnsi="Times New Roman" w:cs="Times New Roman"/>
          <w:sz w:val="24"/>
          <w:szCs w:val="24"/>
        </w:rPr>
      </w:pPr>
      <w:r w:rsidRPr="00204DC9">
        <w:rPr>
          <w:rFonts w:ascii="Times New Roman" w:hAnsi="Times New Roman" w:cs="Times New Roman"/>
          <w:sz w:val="24"/>
          <w:szCs w:val="24"/>
        </w:rPr>
        <w:t xml:space="preserve">Which of the two divisions has a larger probability of making a loss </w:t>
      </w:r>
      <w:proofErr w:type="gramStart"/>
      <w:r w:rsidRPr="00204DC9">
        <w:rPr>
          <w:rFonts w:ascii="Times New Roman" w:hAnsi="Times New Roman" w:cs="Times New Roman"/>
          <w:sz w:val="24"/>
          <w:szCs w:val="24"/>
        </w:rPr>
        <w:t>in a given year</w:t>
      </w:r>
      <w:proofErr w:type="gramEnd"/>
      <w:r w:rsidRPr="00204DC9">
        <w:rPr>
          <w:rFonts w:ascii="Times New Roman" w:hAnsi="Times New Roman" w:cs="Times New Roman"/>
          <w:sz w:val="24"/>
          <w:szCs w:val="24"/>
        </w:rPr>
        <w:t>?</w:t>
      </w:r>
    </w:p>
    <w:p w14:paraId="34D817A5" w14:textId="69654541" w:rsidR="00936FA4" w:rsidRPr="00BE289C" w:rsidRDefault="00936FA4" w:rsidP="0017013D">
      <w:pPr>
        <w:pStyle w:val="HTMLPreformatted"/>
        <w:shd w:val="clear" w:color="auto" w:fill="FFFFFF"/>
        <w:wordWrap w:val="0"/>
        <w:textAlignment w:val="baseline"/>
        <w:rPr>
          <w:szCs w:val="21"/>
        </w:rPr>
      </w:pPr>
      <w:r w:rsidRPr="00204DC9">
        <w:rPr>
          <w:rFonts w:ascii="Times New Roman" w:hAnsi="Times New Roman" w:cs="Times New Roman"/>
          <w:sz w:val="24"/>
          <w:szCs w:val="24"/>
        </w:rPr>
        <w:t xml:space="preserve">Ans: </w:t>
      </w:r>
      <w:r w:rsidR="00FD5D29" w:rsidRPr="00204DC9">
        <w:rPr>
          <w:rFonts w:ascii="Times New Roman" w:hAnsi="Times New Roman" w:cs="Times New Roman"/>
          <w:sz w:val="24"/>
          <w:szCs w:val="24"/>
        </w:rPr>
        <w:tab/>
        <w:t xml:space="preserve">Probability of making loss for distribution 1 and distribution 2 are </w:t>
      </w:r>
      <w:r w:rsidR="00FD5D29" w:rsidRPr="00204DC9">
        <w:rPr>
          <w:rFonts w:ascii="Times New Roman" w:hAnsi="Times New Roman" w:cs="Times New Roman"/>
          <w:color w:val="000000"/>
          <w:sz w:val="24"/>
          <w:szCs w:val="24"/>
        </w:rPr>
        <w:t>0.08850799143740207</w:t>
      </w:r>
      <w:r w:rsidR="00FD5D29" w:rsidRPr="00204DC9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="00FD5D29" w:rsidRPr="00204DC9">
        <w:rPr>
          <w:rFonts w:ascii="Times New Roman" w:hAnsi="Times New Roman" w:cs="Times New Roman"/>
          <w:color w:val="000000"/>
          <w:sz w:val="24"/>
          <w:szCs w:val="24"/>
        </w:rPr>
        <w:t>0.06520335631899928</w:t>
      </w:r>
      <w:r w:rsidR="00FD5D29" w:rsidRPr="00204DC9">
        <w:rPr>
          <w:rFonts w:ascii="Times New Roman" w:hAnsi="Times New Roman" w:cs="Times New Roman"/>
          <w:color w:val="000000"/>
          <w:sz w:val="24"/>
          <w:szCs w:val="24"/>
        </w:rPr>
        <w:t xml:space="preserve">. Therefore, the distribution 1 has </w:t>
      </w:r>
      <w:r w:rsidR="00FD5D29" w:rsidRPr="00204DC9">
        <w:rPr>
          <w:rFonts w:ascii="Times New Roman" w:hAnsi="Times New Roman" w:cs="Times New Roman"/>
          <w:sz w:val="24"/>
          <w:szCs w:val="24"/>
        </w:rPr>
        <w:t xml:space="preserve">a larger probability of making a loss </w:t>
      </w:r>
      <w:proofErr w:type="gramStart"/>
      <w:r w:rsidR="00FD5D29" w:rsidRPr="00204DC9">
        <w:rPr>
          <w:rFonts w:ascii="Times New Roman" w:hAnsi="Times New Roman" w:cs="Times New Roman"/>
          <w:sz w:val="24"/>
          <w:szCs w:val="24"/>
        </w:rPr>
        <w:t>in a given year</w:t>
      </w:r>
      <w:proofErr w:type="gramEnd"/>
      <w:r w:rsidR="00FD5D29" w:rsidRPr="00204DC9">
        <w:rPr>
          <w:rFonts w:ascii="Times New Roman" w:hAnsi="Times New Roman" w:cs="Times New Roman"/>
          <w:sz w:val="24"/>
          <w:szCs w:val="24"/>
        </w:rPr>
        <w:t>.</w:t>
      </w:r>
    </w:p>
    <w:sectPr w:rsidR="00936FA4" w:rsidRPr="00BE289C" w:rsidSect="00EE10F3">
      <w:pgSz w:w="12240" w:h="15840"/>
      <w:pgMar w:top="851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60B53"/>
    <w:multiLevelType w:val="hybridMultilevel"/>
    <w:tmpl w:val="84D6A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0584F"/>
    <w:multiLevelType w:val="hybridMultilevel"/>
    <w:tmpl w:val="231C3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3C7541"/>
    <w:multiLevelType w:val="hybridMultilevel"/>
    <w:tmpl w:val="15A6D7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FA6B94"/>
    <w:multiLevelType w:val="hybridMultilevel"/>
    <w:tmpl w:val="C9101C1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CF3200E"/>
    <w:multiLevelType w:val="hybridMultilevel"/>
    <w:tmpl w:val="D3641F6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DDF497D"/>
    <w:multiLevelType w:val="hybridMultilevel"/>
    <w:tmpl w:val="9C562A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Dc1MjGwNLSwMDFW0lEKTi0uzszPAykwqQUAwn1g0SwAAAA="/>
  </w:docVars>
  <w:rsids>
    <w:rsidRoot w:val="00155575"/>
    <w:rsid w:val="00007816"/>
    <w:rsid w:val="0003239D"/>
    <w:rsid w:val="00033CE3"/>
    <w:rsid w:val="0006114B"/>
    <w:rsid w:val="000674D6"/>
    <w:rsid w:val="000814F2"/>
    <w:rsid w:val="00084997"/>
    <w:rsid w:val="000861D7"/>
    <w:rsid w:val="00093B5F"/>
    <w:rsid w:val="00096149"/>
    <w:rsid w:val="00097800"/>
    <w:rsid w:val="000F3867"/>
    <w:rsid w:val="000F4364"/>
    <w:rsid w:val="00105538"/>
    <w:rsid w:val="001120F0"/>
    <w:rsid w:val="00146BA9"/>
    <w:rsid w:val="00147C6F"/>
    <w:rsid w:val="00155575"/>
    <w:rsid w:val="00155B65"/>
    <w:rsid w:val="0017013D"/>
    <w:rsid w:val="00184E6A"/>
    <w:rsid w:val="00197705"/>
    <w:rsid w:val="001A12D8"/>
    <w:rsid w:val="001B78BD"/>
    <w:rsid w:val="001C5B70"/>
    <w:rsid w:val="001D50EA"/>
    <w:rsid w:val="0020088A"/>
    <w:rsid w:val="00201445"/>
    <w:rsid w:val="00203183"/>
    <w:rsid w:val="00204DC9"/>
    <w:rsid w:val="00246615"/>
    <w:rsid w:val="00266018"/>
    <w:rsid w:val="00270EA9"/>
    <w:rsid w:val="00272C21"/>
    <w:rsid w:val="002731B3"/>
    <w:rsid w:val="00277781"/>
    <w:rsid w:val="00303C71"/>
    <w:rsid w:val="00311558"/>
    <w:rsid w:val="0034110F"/>
    <w:rsid w:val="00351BEB"/>
    <w:rsid w:val="0036114B"/>
    <w:rsid w:val="003D64CA"/>
    <w:rsid w:val="003E44E3"/>
    <w:rsid w:val="003F2BA7"/>
    <w:rsid w:val="003F705D"/>
    <w:rsid w:val="00402726"/>
    <w:rsid w:val="004157BA"/>
    <w:rsid w:val="00484423"/>
    <w:rsid w:val="00495665"/>
    <w:rsid w:val="004A6C05"/>
    <w:rsid w:val="004B5F11"/>
    <w:rsid w:val="004E36BD"/>
    <w:rsid w:val="00513E4D"/>
    <w:rsid w:val="00522B9C"/>
    <w:rsid w:val="005307C4"/>
    <w:rsid w:val="00567F64"/>
    <w:rsid w:val="00581C5C"/>
    <w:rsid w:val="005A7255"/>
    <w:rsid w:val="005D3274"/>
    <w:rsid w:val="005D3A7A"/>
    <w:rsid w:val="005E3B97"/>
    <w:rsid w:val="005F03AD"/>
    <w:rsid w:val="00613351"/>
    <w:rsid w:val="00660687"/>
    <w:rsid w:val="00662C75"/>
    <w:rsid w:val="00697D0A"/>
    <w:rsid w:val="00720B39"/>
    <w:rsid w:val="00777CB3"/>
    <w:rsid w:val="00783E6E"/>
    <w:rsid w:val="007A1ED7"/>
    <w:rsid w:val="007A3AEA"/>
    <w:rsid w:val="007C07F5"/>
    <w:rsid w:val="007D0A8B"/>
    <w:rsid w:val="008021CB"/>
    <w:rsid w:val="00831AEF"/>
    <w:rsid w:val="008464F8"/>
    <w:rsid w:val="008B4560"/>
    <w:rsid w:val="008E11E0"/>
    <w:rsid w:val="008E443A"/>
    <w:rsid w:val="00936FA4"/>
    <w:rsid w:val="00945B84"/>
    <w:rsid w:val="009601CB"/>
    <w:rsid w:val="009637E5"/>
    <w:rsid w:val="00974092"/>
    <w:rsid w:val="009F547E"/>
    <w:rsid w:val="00A05708"/>
    <w:rsid w:val="00A3478A"/>
    <w:rsid w:val="00A40907"/>
    <w:rsid w:val="00A51BAD"/>
    <w:rsid w:val="00A770D8"/>
    <w:rsid w:val="00A80259"/>
    <w:rsid w:val="00A81349"/>
    <w:rsid w:val="00A863C6"/>
    <w:rsid w:val="00AA0712"/>
    <w:rsid w:val="00AB629F"/>
    <w:rsid w:val="00AB7B73"/>
    <w:rsid w:val="00AC147D"/>
    <w:rsid w:val="00AD639F"/>
    <w:rsid w:val="00AD63FF"/>
    <w:rsid w:val="00AE7241"/>
    <w:rsid w:val="00AF707D"/>
    <w:rsid w:val="00B102AA"/>
    <w:rsid w:val="00B134A0"/>
    <w:rsid w:val="00B21DD9"/>
    <w:rsid w:val="00B23EAB"/>
    <w:rsid w:val="00B41ABF"/>
    <w:rsid w:val="00B5378D"/>
    <w:rsid w:val="00B55B5E"/>
    <w:rsid w:val="00B706BA"/>
    <w:rsid w:val="00B819CA"/>
    <w:rsid w:val="00B92EFD"/>
    <w:rsid w:val="00BC3AA3"/>
    <w:rsid w:val="00BC6204"/>
    <w:rsid w:val="00BD16CA"/>
    <w:rsid w:val="00BD1B4D"/>
    <w:rsid w:val="00BE289C"/>
    <w:rsid w:val="00BE5ACF"/>
    <w:rsid w:val="00C151B3"/>
    <w:rsid w:val="00C21F7F"/>
    <w:rsid w:val="00C30284"/>
    <w:rsid w:val="00C31DA0"/>
    <w:rsid w:val="00C43114"/>
    <w:rsid w:val="00C50492"/>
    <w:rsid w:val="00C50E70"/>
    <w:rsid w:val="00C6422F"/>
    <w:rsid w:val="00C6452E"/>
    <w:rsid w:val="00C85841"/>
    <w:rsid w:val="00C85ACB"/>
    <w:rsid w:val="00C92865"/>
    <w:rsid w:val="00CA779E"/>
    <w:rsid w:val="00CB1F70"/>
    <w:rsid w:val="00CC26C4"/>
    <w:rsid w:val="00CC5234"/>
    <w:rsid w:val="00CD0254"/>
    <w:rsid w:val="00CD4D15"/>
    <w:rsid w:val="00CE6A19"/>
    <w:rsid w:val="00D0036B"/>
    <w:rsid w:val="00D41860"/>
    <w:rsid w:val="00D764A2"/>
    <w:rsid w:val="00DA2409"/>
    <w:rsid w:val="00DC4753"/>
    <w:rsid w:val="00DF19CB"/>
    <w:rsid w:val="00E269E7"/>
    <w:rsid w:val="00E558F5"/>
    <w:rsid w:val="00EC2106"/>
    <w:rsid w:val="00EF374A"/>
    <w:rsid w:val="00F21D8E"/>
    <w:rsid w:val="00F35EB9"/>
    <w:rsid w:val="00F836A1"/>
    <w:rsid w:val="00F914EF"/>
    <w:rsid w:val="00F916C0"/>
    <w:rsid w:val="00F91A00"/>
    <w:rsid w:val="00F93678"/>
    <w:rsid w:val="00FB3C53"/>
    <w:rsid w:val="00FD5AD4"/>
    <w:rsid w:val="00FD5D29"/>
    <w:rsid w:val="00FD6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CCB7E"/>
  <w15:docId w15:val="{CFFCAFCD-3FF8-462E-84B0-446D46C06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575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B7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813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81349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14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8349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4397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58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94553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5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Criclover Karthik</cp:lastModifiedBy>
  <cp:revision>17</cp:revision>
  <dcterms:created xsi:type="dcterms:W3CDTF">2013-09-25T17:43:00Z</dcterms:created>
  <dcterms:modified xsi:type="dcterms:W3CDTF">2021-03-23T10:09:00Z</dcterms:modified>
</cp:coreProperties>
</file>